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3521A2" w14:textId="77777777" w:rsidR="00693343" w:rsidRDefault="00693343"/>
    <w:p w14:paraId="6625D7E8" w14:textId="72FEDF74" w:rsidR="00C8476A" w:rsidRPr="005B5454" w:rsidRDefault="00C8476A">
      <w:pPr>
        <w:rPr>
          <w:rFonts w:asciiTheme="majorHAnsi" w:hAnsiTheme="majorHAnsi" w:cstheme="majorHAnsi"/>
          <w:b/>
          <w:sz w:val="24"/>
          <w:szCs w:val="24"/>
        </w:rPr>
      </w:pPr>
      <w:r w:rsidRPr="005B5454">
        <w:rPr>
          <w:rFonts w:asciiTheme="majorHAnsi" w:hAnsiTheme="majorHAnsi" w:cstheme="majorHAnsi"/>
          <w:b/>
          <w:sz w:val="24"/>
          <w:szCs w:val="24"/>
        </w:rPr>
        <w:t>ZGŁOSZENIE</w:t>
      </w:r>
      <w:r w:rsidR="00BC4D97">
        <w:rPr>
          <w:rFonts w:asciiTheme="majorHAnsi" w:hAnsiTheme="majorHAnsi" w:cstheme="majorHAnsi"/>
          <w:b/>
          <w:sz w:val="24"/>
          <w:szCs w:val="24"/>
        </w:rPr>
        <w:t xml:space="preserve"> INSTYTUCJONALNE </w:t>
      </w:r>
      <w:r w:rsidRPr="005B5454">
        <w:rPr>
          <w:rFonts w:asciiTheme="majorHAnsi" w:hAnsiTheme="majorHAnsi" w:cstheme="majorHAnsi"/>
          <w:b/>
          <w:sz w:val="24"/>
          <w:szCs w:val="24"/>
        </w:rPr>
        <w:t xml:space="preserve"> DO UDZIAŁU W BLENDED INTENSIVE PROGRAMME</w:t>
      </w:r>
      <w:r w:rsidR="00832439">
        <w:rPr>
          <w:rFonts w:asciiTheme="majorHAnsi" w:hAnsiTheme="majorHAnsi" w:cstheme="majorHAnsi"/>
          <w:b/>
          <w:sz w:val="24"/>
          <w:szCs w:val="24"/>
        </w:rPr>
        <w:t>S</w:t>
      </w:r>
      <w:r w:rsidRPr="005B5454">
        <w:rPr>
          <w:rFonts w:asciiTheme="majorHAnsi" w:hAnsiTheme="majorHAnsi" w:cstheme="majorHAnsi"/>
          <w:b/>
          <w:sz w:val="24"/>
          <w:szCs w:val="24"/>
        </w:rPr>
        <w:t xml:space="preserve">  (BIP)</w:t>
      </w:r>
    </w:p>
    <w:p w14:paraId="1DA3B980" w14:textId="77777777" w:rsidR="00E03CD1" w:rsidRDefault="00E03CD1"/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681"/>
        <w:gridCol w:w="5381"/>
      </w:tblGrid>
      <w:tr w:rsidR="00E03CD1" w14:paraId="6E1E0882" w14:textId="77777777" w:rsidTr="00243F52">
        <w:tc>
          <w:tcPr>
            <w:tcW w:w="3681" w:type="dxa"/>
          </w:tcPr>
          <w:p w14:paraId="2D101A93" w14:textId="1A280D7E" w:rsidR="00E03CD1" w:rsidRPr="005B5454" w:rsidRDefault="00E2276E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Nazwa i numer BIP </w:t>
            </w:r>
          </w:p>
          <w:p w14:paraId="5DD84048" w14:textId="77777777" w:rsidR="00243F52" w:rsidRPr="005B5454" w:rsidRDefault="00243F52">
            <w:pPr>
              <w:rPr>
                <w:rFonts w:asciiTheme="majorHAnsi" w:hAnsiTheme="majorHAnsi" w:cstheme="majorHAnsi"/>
              </w:rPr>
            </w:pPr>
          </w:p>
          <w:p w14:paraId="4C2703EA" w14:textId="77777777" w:rsidR="00243F52" w:rsidRPr="005B5454" w:rsidRDefault="00243F52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381" w:type="dxa"/>
          </w:tcPr>
          <w:p w14:paraId="0FCE0838" w14:textId="77777777" w:rsidR="00E03CD1" w:rsidRDefault="00E03CD1"/>
        </w:tc>
      </w:tr>
      <w:tr w:rsidR="00E03CD1" w14:paraId="5EAAF3F8" w14:textId="77777777" w:rsidTr="00243F52">
        <w:tc>
          <w:tcPr>
            <w:tcW w:w="3681" w:type="dxa"/>
          </w:tcPr>
          <w:p w14:paraId="11395DF6" w14:textId="77777777" w:rsidR="00E03CD1" w:rsidRPr="005B5454" w:rsidRDefault="00243F52" w:rsidP="00E03CD1">
            <w:pPr>
              <w:jc w:val="both"/>
              <w:rPr>
                <w:rFonts w:asciiTheme="majorHAnsi" w:hAnsiTheme="majorHAnsi" w:cstheme="majorHAnsi"/>
              </w:rPr>
            </w:pPr>
            <w:r w:rsidRPr="005B5454">
              <w:rPr>
                <w:rFonts w:asciiTheme="majorHAnsi" w:hAnsiTheme="majorHAnsi" w:cstheme="majorHAnsi"/>
              </w:rPr>
              <w:t>Wydział UAM</w:t>
            </w:r>
            <w:r w:rsidR="00937640" w:rsidRPr="005B5454">
              <w:rPr>
                <w:rFonts w:asciiTheme="majorHAnsi" w:hAnsiTheme="majorHAnsi" w:cstheme="majorHAnsi"/>
              </w:rPr>
              <w:t xml:space="preserve"> </w:t>
            </w:r>
            <w:r w:rsidRPr="005B5454">
              <w:rPr>
                <w:rFonts w:asciiTheme="majorHAnsi" w:hAnsiTheme="majorHAnsi" w:cstheme="majorHAnsi"/>
              </w:rPr>
              <w:t>uczestniczący w BIP</w:t>
            </w:r>
          </w:p>
          <w:p w14:paraId="60D66E39" w14:textId="579A515D" w:rsidR="00243F52" w:rsidRPr="005B5454" w:rsidRDefault="00E2276E" w:rsidP="00E03CD1">
            <w:pPr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(numer wydziałowej umowy, na podstawie której odbywa się wyjazd)</w:t>
            </w:r>
          </w:p>
          <w:p w14:paraId="1D4F61F7" w14:textId="77777777" w:rsidR="00243F52" w:rsidRPr="005B5454" w:rsidRDefault="00243F52" w:rsidP="00E03CD1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5381" w:type="dxa"/>
          </w:tcPr>
          <w:p w14:paraId="096E11BB" w14:textId="77777777" w:rsidR="00E03CD1" w:rsidRDefault="00E03CD1"/>
        </w:tc>
      </w:tr>
      <w:tr w:rsidR="00243F52" w14:paraId="7773AE46" w14:textId="77777777" w:rsidTr="00243F52">
        <w:tc>
          <w:tcPr>
            <w:tcW w:w="3681" w:type="dxa"/>
          </w:tcPr>
          <w:p w14:paraId="5F5E6468" w14:textId="77777777" w:rsidR="00243F52" w:rsidRPr="005B5454" w:rsidRDefault="00243F52" w:rsidP="00E03CD1">
            <w:pPr>
              <w:jc w:val="both"/>
              <w:rPr>
                <w:rFonts w:asciiTheme="majorHAnsi" w:hAnsiTheme="majorHAnsi" w:cstheme="majorHAnsi"/>
              </w:rPr>
            </w:pPr>
            <w:r w:rsidRPr="005B5454">
              <w:rPr>
                <w:rFonts w:asciiTheme="majorHAnsi" w:hAnsiTheme="majorHAnsi" w:cstheme="majorHAnsi"/>
              </w:rPr>
              <w:t xml:space="preserve">Uczelnia organizująca BIP </w:t>
            </w:r>
          </w:p>
          <w:p w14:paraId="433ED887" w14:textId="77777777" w:rsidR="00243F52" w:rsidRPr="005B5454" w:rsidRDefault="00243F52" w:rsidP="00E03CD1">
            <w:pPr>
              <w:jc w:val="both"/>
              <w:rPr>
                <w:rFonts w:asciiTheme="majorHAnsi" w:hAnsiTheme="majorHAnsi" w:cstheme="majorHAnsi"/>
              </w:rPr>
            </w:pPr>
          </w:p>
          <w:p w14:paraId="5D05785A" w14:textId="77777777" w:rsidR="00243F52" w:rsidRPr="005B5454" w:rsidRDefault="00243F52" w:rsidP="00E03CD1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5381" w:type="dxa"/>
          </w:tcPr>
          <w:p w14:paraId="35E6EF36" w14:textId="77777777" w:rsidR="00243F52" w:rsidRDefault="00243F52"/>
        </w:tc>
      </w:tr>
      <w:tr w:rsidR="00E03CD1" w14:paraId="4C599C79" w14:textId="77777777" w:rsidTr="00243F52">
        <w:tc>
          <w:tcPr>
            <w:tcW w:w="3681" w:type="dxa"/>
          </w:tcPr>
          <w:p w14:paraId="2BF1B475" w14:textId="77777777" w:rsidR="00E03CD1" w:rsidRPr="005B5454" w:rsidRDefault="00243F52" w:rsidP="00243F52">
            <w:pPr>
              <w:rPr>
                <w:rFonts w:asciiTheme="majorHAnsi" w:hAnsiTheme="majorHAnsi" w:cstheme="majorHAnsi"/>
              </w:rPr>
            </w:pPr>
            <w:r w:rsidRPr="005B5454">
              <w:rPr>
                <w:rFonts w:asciiTheme="majorHAnsi" w:hAnsiTheme="majorHAnsi" w:cstheme="majorHAnsi"/>
              </w:rPr>
              <w:t>Uczelnie</w:t>
            </w:r>
            <w:r w:rsidR="00E03CD1" w:rsidRPr="005B5454">
              <w:rPr>
                <w:rFonts w:asciiTheme="majorHAnsi" w:hAnsiTheme="majorHAnsi" w:cstheme="majorHAnsi"/>
              </w:rPr>
              <w:t xml:space="preserve"> </w:t>
            </w:r>
            <w:r w:rsidRPr="005B5454">
              <w:rPr>
                <w:rFonts w:asciiTheme="majorHAnsi" w:hAnsiTheme="majorHAnsi" w:cstheme="majorHAnsi"/>
              </w:rPr>
              <w:t xml:space="preserve">uczestniczące w BIP </w:t>
            </w:r>
          </w:p>
          <w:p w14:paraId="72A4BE3F" w14:textId="77777777" w:rsidR="00243F52" w:rsidRPr="005B5454" w:rsidRDefault="00243F52" w:rsidP="00243F52">
            <w:pPr>
              <w:rPr>
                <w:rFonts w:asciiTheme="majorHAnsi" w:hAnsiTheme="majorHAnsi" w:cstheme="majorHAnsi"/>
              </w:rPr>
            </w:pPr>
          </w:p>
          <w:p w14:paraId="35237D9C" w14:textId="77777777" w:rsidR="00243F52" w:rsidRPr="005B5454" w:rsidRDefault="00243F52" w:rsidP="00243F52">
            <w:pPr>
              <w:rPr>
                <w:rFonts w:asciiTheme="majorHAnsi" w:hAnsiTheme="majorHAnsi" w:cstheme="majorHAnsi"/>
              </w:rPr>
            </w:pPr>
          </w:p>
          <w:p w14:paraId="2D9693ED" w14:textId="77777777" w:rsidR="00243F52" w:rsidRPr="005B5454" w:rsidRDefault="00243F52" w:rsidP="00243F52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381" w:type="dxa"/>
          </w:tcPr>
          <w:p w14:paraId="04B5C52A" w14:textId="77777777" w:rsidR="00E03CD1" w:rsidRDefault="00E03CD1"/>
        </w:tc>
      </w:tr>
      <w:tr w:rsidR="00E03CD1" w14:paraId="53848425" w14:textId="77777777" w:rsidTr="00243F52">
        <w:tc>
          <w:tcPr>
            <w:tcW w:w="3681" w:type="dxa"/>
          </w:tcPr>
          <w:p w14:paraId="24D49AFC" w14:textId="77777777" w:rsidR="00E03CD1" w:rsidRPr="005B5454" w:rsidRDefault="00243F52">
            <w:pPr>
              <w:rPr>
                <w:rFonts w:asciiTheme="majorHAnsi" w:hAnsiTheme="majorHAnsi" w:cstheme="majorHAnsi"/>
              </w:rPr>
            </w:pPr>
            <w:r w:rsidRPr="005B5454">
              <w:rPr>
                <w:rFonts w:asciiTheme="majorHAnsi" w:hAnsiTheme="majorHAnsi" w:cstheme="majorHAnsi"/>
              </w:rPr>
              <w:t xml:space="preserve">Termin mobilności fizycznej </w:t>
            </w:r>
          </w:p>
          <w:p w14:paraId="0B4A84E6" w14:textId="77777777" w:rsidR="00243F52" w:rsidRPr="005B5454" w:rsidRDefault="00243F52">
            <w:pPr>
              <w:rPr>
                <w:rFonts w:asciiTheme="majorHAnsi" w:hAnsiTheme="majorHAnsi" w:cstheme="majorHAnsi"/>
              </w:rPr>
            </w:pPr>
          </w:p>
          <w:p w14:paraId="44D92CBE" w14:textId="77777777" w:rsidR="00243F52" w:rsidRPr="005B5454" w:rsidRDefault="00243F52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381" w:type="dxa"/>
          </w:tcPr>
          <w:p w14:paraId="5A964FE9" w14:textId="77777777" w:rsidR="00E03CD1" w:rsidRDefault="00E03CD1"/>
        </w:tc>
      </w:tr>
      <w:tr w:rsidR="009B6B64" w14:paraId="4122509E" w14:textId="77777777" w:rsidTr="009B6B64">
        <w:trPr>
          <w:trHeight w:val="609"/>
        </w:trPr>
        <w:tc>
          <w:tcPr>
            <w:tcW w:w="3681" w:type="dxa"/>
          </w:tcPr>
          <w:p w14:paraId="043894AF" w14:textId="5F5D8EAA" w:rsidR="009B6B64" w:rsidRPr="005B5454" w:rsidRDefault="00E351BB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Data końcowa komponentu wirtualnego </w:t>
            </w:r>
          </w:p>
        </w:tc>
        <w:tc>
          <w:tcPr>
            <w:tcW w:w="5381" w:type="dxa"/>
          </w:tcPr>
          <w:p w14:paraId="09ACB181" w14:textId="77777777" w:rsidR="009B6B64" w:rsidRDefault="009B6B64"/>
        </w:tc>
      </w:tr>
      <w:tr w:rsidR="00E351BB" w14:paraId="64FA7BEB" w14:textId="77777777" w:rsidTr="009B6B64">
        <w:trPr>
          <w:trHeight w:val="609"/>
        </w:trPr>
        <w:tc>
          <w:tcPr>
            <w:tcW w:w="3681" w:type="dxa"/>
          </w:tcPr>
          <w:p w14:paraId="0B3E21A7" w14:textId="66DFFB47" w:rsidR="00E351BB" w:rsidRDefault="00E351BB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Ilość ECTS</w:t>
            </w:r>
          </w:p>
        </w:tc>
        <w:tc>
          <w:tcPr>
            <w:tcW w:w="5381" w:type="dxa"/>
          </w:tcPr>
          <w:p w14:paraId="699DC77A" w14:textId="77777777" w:rsidR="00E351BB" w:rsidRDefault="00E351BB"/>
        </w:tc>
      </w:tr>
      <w:tr w:rsidR="00E03CD1" w14:paraId="7A0CA913" w14:textId="77777777" w:rsidTr="00243F52">
        <w:tc>
          <w:tcPr>
            <w:tcW w:w="3681" w:type="dxa"/>
          </w:tcPr>
          <w:p w14:paraId="3C0666BC" w14:textId="2C0DAFD5" w:rsidR="00E03CD1" w:rsidRPr="005B5454" w:rsidRDefault="00243F52">
            <w:pPr>
              <w:rPr>
                <w:rFonts w:asciiTheme="majorHAnsi" w:hAnsiTheme="majorHAnsi" w:cstheme="majorHAnsi"/>
              </w:rPr>
            </w:pPr>
            <w:r w:rsidRPr="005B5454">
              <w:rPr>
                <w:rFonts w:asciiTheme="majorHAnsi" w:hAnsiTheme="majorHAnsi" w:cstheme="majorHAnsi"/>
              </w:rPr>
              <w:t>Studenci</w:t>
            </w:r>
            <w:r w:rsidR="000D50EB" w:rsidRPr="005B5454">
              <w:rPr>
                <w:rFonts w:asciiTheme="majorHAnsi" w:hAnsiTheme="majorHAnsi" w:cstheme="majorHAnsi"/>
              </w:rPr>
              <w:t xml:space="preserve"> UAM</w:t>
            </w:r>
            <w:r w:rsidRPr="005B5454">
              <w:rPr>
                <w:rFonts w:asciiTheme="majorHAnsi" w:hAnsiTheme="majorHAnsi" w:cstheme="majorHAnsi"/>
              </w:rPr>
              <w:t xml:space="preserve"> zakwalifikowani do udziału w BIP (</w:t>
            </w:r>
            <w:r w:rsidR="00E2276E">
              <w:rPr>
                <w:rFonts w:asciiTheme="majorHAnsi" w:hAnsiTheme="majorHAnsi" w:cstheme="majorHAnsi"/>
              </w:rPr>
              <w:t>dołączyć protokół z postępowania rekrutacyjnego</w:t>
            </w:r>
            <w:r w:rsidR="00FA6254">
              <w:rPr>
                <w:rFonts w:asciiTheme="majorHAnsi" w:hAnsiTheme="majorHAnsi" w:cstheme="majorHAnsi"/>
              </w:rPr>
              <w:t>)</w:t>
            </w:r>
            <w:r w:rsidR="00E2276E">
              <w:rPr>
                <w:rFonts w:asciiTheme="majorHAnsi" w:hAnsiTheme="majorHAnsi" w:cstheme="majorHAnsi"/>
              </w:rPr>
              <w:t xml:space="preserve"> </w:t>
            </w:r>
          </w:p>
          <w:p w14:paraId="5C9FFCFB" w14:textId="77777777" w:rsidR="00243F52" w:rsidRPr="005B5454" w:rsidRDefault="00243F52">
            <w:pPr>
              <w:rPr>
                <w:rFonts w:asciiTheme="majorHAnsi" w:hAnsiTheme="majorHAnsi" w:cstheme="majorHAnsi"/>
              </w:rPr>
            </w:pPr>
          </w:p>
          <w:p w14:paraId="00B91C5A" w14:textId="77777777" w:rsidR="00243F52" w:rsidRPr="005B5454" w:rsidRDefault="00243F52">
            <w:pPr>
              <w:rPr>
                <w:rFonts w:asciiTheme="majorHAnsi" w:hAnsiTheme="majorHAnsi" w:cstheme="majorHAnsi"/>
              </w:rPr>
            </w:pPr>
          </w:p>
          <w:p w14:paraId="58816323" w14:textId="77777777" w:rsidR="00243F52" w:rsidRPr="005B5454" w:rsidRDefault="00243F52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381" w:type="dxa"/>
          </w:tcPr>
          <w:p w14:paraId="76C529A1" w14:textId="77777777" w:rsidR="00E03CD1" w:rsidRDefault="00E03CD1"/>
          <w:p w14:paraId="04DAEAB8" w14:textId="77777777" w:rsidR="00243F52" w:rsidRDefault="00243F52"/>
          <w:p w14:paraId="760207D1" w14:textId="77777777" w:rsidR="00243F52" w:rsidRDefault="00243F52"/>
          <w:p w14:paraId="5D6B579A" w14:textId="47B7ECBE" w:rsidR="001D0086" w:rsidRDefault="001D0086"/>
        </w:tc>
      </w:tr>
    </w:tbl>
    <w:p w14:paraId="52BF40F3" w14:textId="77777777" w:rsidR="00E03CD1" w:rsidRDefault="00E03CD1"/>
    <w:p w14:paraId="0E2B9EA5" w14:textId="77777777" w:rsidR="00E03CD1" w:rsidRDefault="00E03CD1"/>
    <w:p w14:paraId="6B99598C" w14:textId="77777777" w:rsidR="00865AE0" w:rsidRDefault="00227D5A">
      <w:r>
        <w:t xml:space="preserve">Podpis Dziekana </w:t>
      </w:r>
      <w:r w:rsidR="00865AE0">
        <w:t xml:space="preserve">                                                                     Podpis Wydziałowego Koordynatora</w:t>
      </w:r>
    </w:p>
    <w:p w14:paraId="3C49DBB9" w14:textId="1A1FBA05" w:rsidR="00E03CD1" w:rsidRDefault="00865AE0">
      <w:r>
        <w:t xml:space="preserve">                                                                                                   Programu Erasmus +                 </w:t>
      </w:r>
    </w:p>
    <w:p w14:paraId="787F27F6" w14:textId="77777777" w:rsidR="00227D5A" w:rsidRDefault="00227D5A"/>
    <w:p w14:paraId="412D0DD1" w14:textId="248E65BD" w:rsidR="00227D5A" w:rsidRDefault="00227D5A">
      <w:r>
        <w:t>………………………………………………………….</w:t>
      </w:r>
      <w:r w:rsidR="00865AE0">
        <w:t xml:space="preserve">                              ………………………………………………………………….</w:t>
      </w:r>
    </w:p>
    <w:p w14:paraId="7877D1BB" w14:textId="77777777" w:rsidR="00E03CD1" w:rsidRDefault="00E03CD1"/>
    <w:p w14:paraId="27B5E5BA" w14:textId="77777777" w:rsidR="00E03CD1" w:rsidRDefault="00E03CD1"/>
    <w:p w14:paraId="083ACE8A" w14:textId="77777777" w:rsidR="00234ECA" w:rsidRDefault="00234ECA"/>
    <w:p w14:paraId="53123FED" w14:textId="77777777" w:rsidR="00C8476A" w:rsidRDefault="00C8476A"/>
    <w:p w14:paraId="7E2B3EFC" w14:textId="77777777" w:rsidR="00C8476A" w:rsidRDefault="00C8476A"/>
    <w:p w14:paraId="5C1C4C38" w14:textId="77777777" w:rsidR="00C8476A" w:rsidRDefault="00C8476A"/>
    <w:sectPr w:rsidR="00C8476A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63DBAB" w14:textId="77777777" w:rsidR="00C8476A" w:rsidRDefault="00C8476A" w:rsidP="00C8476A">
      <w:pPr>
        <w:spacing w:after="0" w:line="240" w:lineRule="auto"/>
      </w:pPr>
      <w:r>
        <w:separator/>
      </w:r>
    </w:p>
  </w:endnote>
  <w:endnote w:type="continuationSeparator" w:id="0">
    <w:p w14:paraId="7009C49E" w14:textId="77777777" w:rsidR="00C8476A" w:rsidRDefault="00C8476A" w:rsidP="00C847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A4F827" w14:textId="77777777" w:rsidR="00C8476A" w:rsidRDefault="00C8476A" w:rsidP="00C8476A">
      <w:pPr>
        <w:spacing w:after="0" w:line="240" w:lineRule="auto"/>
      </w:pPr>
      <w:r>
        <w:separator/>
      </w:r>
    </w:p>
  </w:footnote>
  <w:footnote w:type="continuationSeparator" w:id="0">
    <w:p w14:paraId="726F030A" w14:textId="77777777" w:rsidR="00C8476A" w:rsidRDefault="00C8476A" w:rsidP="00C847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4DB31D" w14:textId="77777777" w:rsidR="00C8476A" w:rsidRDefault="00C8476A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0" locked="0" layoutInCell="1" allowOverlap="1" wp14:anchorId="2CE1E6A9" wp14:editId="715AB65C">
          <wp:simplePos x="0" y="0"/>
          <wp:positionH relativeFrom="page">
            <wp:posOffset>-9524</wp:posOffset>
          </wp:positionH>
          <wp:positionV relativeFrom="page">
            <wp:align>top</wp:align>
          </wp:positionV>
          <wp:extent cx="7543800" cy="1076325"/>
          <wp:effectExtent l="190500" t="57150" r="0" b="9525"/>
          <wp:wrapSquare wrapText="bothSides"/>
          <wp:docPr id="5" name="Bild 2" descr="EPLUS_bannerHORIZ-0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PLUS_bannerHORIZ-0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3800" cy="1076325"/>
                  </a:xfrm>
                  <a:prstGeom prst="rect">
                    <a:avLst/>
                  </a:prstGeom>
                  <a:noFill/>
                  <a:effectLst>
                    <a:outerShdw dist="184915" dir="11756724" algn="ctr" rotWithShape="0">
                      <a:srgbClr val="808080"/>
                    </a:outerShdw>
                  </a:effec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D43CB" w14:textId="77777777" w:rsidR="00C8476A" w:rsidRDefault="00C8476A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TE1MbIwMTeztDBQ0lEKTi0uzszPAykwrwUAOTEYtSwAAAA="/>
  </w:docVars>
  <w:rsids>
    <w:rsidRoot w:val="00700D22"/>
    <w:rsid w:val="000D50EB"/>
    <w:rsid w:val="001468EE"/>
    <w:rsid w:val="001D0086"/>
    <w:rsid w:val="00227D5A"/>
    <w:rsid w:val="00234ECA"/>
    <w:rsid w:val="00243F52"/>
    <w:rsid w:val="0031660F"/>
    <w:rsid w:val="005B5454"/>
    <w:rsid w:val="00693343"/>
    <w:rsid w:val="00700D22"/>
    <w:rsid w:val="00832439"/>
    <w:rsid w:val="00865AE0"/>
    <w:rsid w:val="008F377D"/>
    <w:rsid w:val="00937640"/>
    <w:rsid w:val="009B6B64"/>
    <w:rsid w:val="009C0869"/>
    <w:rsid w:val="00BC4D97"/>
    <w:rsid w:val="00BF0EB9"/>
    <w:rsid w:val="00C8476A"/>
    <w:rsid w:val="00D41ACA"/>
    <w:rsid w:val="00E03CD1"/>
    <w:rsid w:val="00E2276E"/>
    <w:rsid w:val="00E351BB"/>
    <w:rsid w:val="00FA62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02FF82B"/>
  <w15:chartTrackingRefBased/>
  <w15:docId w15:val="{1373FA53-8196-4E99-BBE9-3A5A1A395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C847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8476A"/>
  </w:style>
  <w:style w:type="paragraph" w:styleId="Stopka">
    <w:name w:val="footer"/>
    <w:basedOn w:val="Normalny"/>
    <w:link w:val="StopkaZnak"/>
    <w:uiPriority w:val="99"/>
    <w:unhideWhenUsed/>
    <w:rsid w:val="00C847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8476A"/>
  </w:style>
  <w:style w:type="table" w:styleId="Tabela-Siatka">
    <w:name w:val="Table Grid"/>
    <w:basedOn w:val="Standardowy"/>
    <w:uiPriority w:val="39"/>
    <w:rsid w:val="00E03C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14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lwia Ogórkiewicz</dc:creator>
  <cp:keywords/>
  <dc:description/>
  <cp:lastModifiedBy>ERASMUS+UAM</cp:lastModifiedBy>
  <cp:revision>4</cp:revision>
  <dcterms:created xsi:type="dcterms:W3CDTF">2024-06-12T11:10:00Z</dcterms:created>
  <dcterms:modified xsi:type="dcterms:W3CDTF">2025-09-29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1492500e49bcbc4ff4c31a099ad070f9f4bf8dbc1322e8c5ff20162cfc0e82</vt:lpwstr>
  </property>
</Properties>
</file>